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"/>
        <w:tblW w:w="0" w:type="auto"/>
        <w:tblLook w:val="04A0" w:firstRow="1" w:lastRow="0" w:firstColumn="1" w:lastColumn="0" w:noHBand="0" w:noVBand="1"/>
      </w:tblPr>
      <w:tblGrid>
        <w:gridCol w:w="1218"/>
        <w:gridCol w:w="1615"/>
        <w:gridCol w:w="1729"/>
        <w:gridCol w:w="1720"/>
        <w:gridCol w:w="1772"/>
        <w:gridCol w:w="1682"/>
      </w:tblGrid>
      <w:tr w:rsidR="00254E4E" w:rsidRPr="00254E4E" w:rsidTr="00C60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254E4E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bookmarkStart w:id="0" w:name="_GoBack"/>
            <w:bookmarkEnd w:id="0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Program </w:t>
            </w: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Adı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:</w:t>
            </w:r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>Hayvan</w:t>
            </w:r>
            <w:proofErr w:type="spellEnd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>Besleme</w:t>
            </w:r>
            <w:proofErr w:type="spellEnd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>Beslenme</w:t>
            </w:r>
            <w:proofErr w:type="spellEnd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>Anabilim</w:t>
            </w:r>
            <w:proofErr w:type="spellEnd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 xml:space="preserve"> Dalı </w:t>
            </w:r>
            <w:proofErr w:type="spellStart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25F4A">
              <w:rPr>
                <w:rFonts w:eastAsia="Calibri"/>
                <w:sz w:val="20"/>
                <w:szCs w:val="20"/>
                <w:lang w:val="en-US" w:eastAsia="en-US"/>
              </w:rPr>
              <w:t>Programı</w:t>
            </w:r>
            <w:proofErr w:type="spellEnd"/>
          </w:p>
        </w:tc>
      </w:tr>
      <w:tr w:rsidR="00254E4E" w:rsidRPr="00254E4E" w:rsidTr="00C60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254E4E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Eğitim-Öğretim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Dönemi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: </w:t>
            </w:r>
            <w:r w:rsidR="00FF4A89">
              <w:rPr>
                <w:rFonts w:eastAsia="Calibri"/>
                <w:sz w:val="20"/>
                <w:szCs w:val="20"/>
                <w:lang w:val="en-US" w:eastAsia="en-US"/>
              </w:rPr>
              <w:t xml:space="preserve">2025-2026-Bahar </w:t>
            </w:r>
            <w:proofErr w:type="spellStart"/>
            <w:r w:rsidR="00FF4A89" w:rsidRPr="00254E4E">
              <w:rPr>
                <w:rFonts w:eastAsia="Calibri"/>
                <w:sz w:val="20"/>
                <w:szCs w:val="20"/>
                <w:lang w:val="en-US" w:eastAsia="en-US"/>
              </w:rPr>
              <w:t>Dönemi</w:t>
            </w:r>
            <w:proofErr w:type="spellEnd"/>
          </w:p>
        </w:tc>
      </w:tr>
      <w:tr w:rsidR="00254E4E" w:rsidRPr="00254E4E" w:rsidTr="00C60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Saat</w:t>
            </w:r>
            <w:proofErr w:type="spellEnd"/>
          </w:p>
        </w:tc>
        <w:tc>
          <w:tcPr>
            <w:tcW w:w="1615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azartesi</w:t>
            </w:r>
            <w:proofErr w:type="spellEnd"/>
          </w:p>
        </w:tc>
        <w:tc>
          <w:tcPr>
            <w:tcW w:w="1729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Salı</w:t>
            </w:r>
            <w:proofErr w:type="spellEnd"/>
          </w:p>
        </w:tc>
        <w:tc>
          <w:tcPr>
            <w:tcW w:w="1720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Çarşamba</w:t>
            </w:r>
            <w:proofErr w:type="spellEnd"/>
          </w:p>
        </w:tc>
        <w:tc>
          <w:tcPr>
            <w:tcW w:w="1772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erşembe</w:t>
            </w:r>
            <w:proofErr w:type="spellEnd"/>
          </w:p>
        </w:tc>
        <w:tc>
          <w:tcPr>
            <w:tcW w:w="1682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Cuma</w:t>
            </w:r>
            <w:proofErr w:type="spellEnd"/>
          </w:p>
        </w:tc>
      </w:tr>
      <w:tr w:rsidR="00C60CD4" w:rsidRPr="00254E4E" w:rsidTr="00C60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C60CD4" w:rsidRPr="00254E4E" w:rsidRDefault="00C60CD4" w:rsidP="00C60CD4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8.00-08.45</w:t>
            </w:r>
          </w:p>
        </w:tc>
        <w:tc>
          <w:tcPr>
            <w:tcW w:w="1615" w:type="dxa"/>
          </w:tcPr>
          <w:p w:rsidR="00C60CD4" w:rsidRDefault="00C60CD4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1 Doktora Uzmanlık Alan Dersi</w:t>
            </w:r>
            <w:r w:rsidR="002A6253">
              <w:rPr>
                <w:sz w:val="20"/>
                <w:szCs w:val="20"/>
              </w:rPr>
              <w:t>-</w:t>
            </w:r>
            <w:r w:rsidR="002A6253" w:rsidRPr="00604AD8">
              <w:rPr>
                <w:sz w:val="20"/>
                <w:szCs w:val="20"/>
              </w:rPr>
              <w:t xml:space="preserve"> Rahmi DOĞAN</w:t>
            </w: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 xml:space="preserve">VHB602 Doktora Uzmanlık Alan Dersi- </w:t>
            </w:r>
            <w:proofErr w:type="spellStart"/>
            <w:r w:rsidRPr="000316C9">
              <w:rPr>
                <w:sz w:val="20"/>
                <w:szCs w:val="20"/>
              </w:rPr>
              <w:t>Nesrican</w:t>
            </w:r>
            <w:proofErr w:type="spellEnd"/>
            <w:r w:rsidRPr="000316C9">
              <w:rPr>
                <w:sz w:val="20"/>
                <w:szCs w:val="20"/>
              </w:rPr>
              <w:t xml:space="preserve"> KODAN</w:t>
            </w: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Pr="00604AD8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>VHB602 Doktora Uzmanlık Alan Dersi-İbrahim Halil KESKİN</w:t>
            </w:r>
          </w:p>
        </w:tc>
        <w:tc>
          <w:tcPr>
            <w:tcW w:w="1729" w:type="dxa"/>
            <w:vAlign w:val="center"/>
          </w:tcPr>
          <w:p w:rsidR="00C60CD4" w:rsidRDefault="00CB60BC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VHB303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-Özge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Nur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DERELİ</w:t>
            </w:r>
          </w:p>
          <w:p w:rsidR="000316C9" w:rsidRDefault="000316C9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0316C9" w:rsidRDefault="000316C9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>VHB604 Doktora Tez Çalışması-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eastAsia="en-US"/>
              </w:rPr>
              <w:t>Nesrican</w:t>
            </w:r>
            <w:proofErr w:type="spellEnd"/>
            <w:r w:rsidRPr="000316C9">
              <w:rPr>
                <w:rFonts w:eastAsia="Calibri"/>
                <w:sz w:val="20"/>
                <w:szCs w:val="20"/>
                <w:lang w:eastAsia="en-US"/>
              </w:rPr>
              <w:t xml:space="preserve"> KODAN</w:t>
            </w:r>
          </w:p>
          <w:p w:rsidR="000316C9" w:rsidRDefault="000316C9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0316C9" w:rsidRPr="00604AD8" w:rsidRDefault="000316C9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VHB303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Hazırlık-Vedat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DEMİR</w:t>
            </w:r>
          </w:p>
        </w:tc>
        <w:tc>
          <w:tcPr>
            <w:tcW w:w="1720" w:type="dxa"/>
            <w:vAlign w:val="center"/>
          </w:tcPr>
          <w:p w:rsidR="00C60CD4" w:rsidRPr="00604AD8" w:rsidRDefault="000316C9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 xml:space="preserve">VHB332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eastAsia="en-US"/>
              </w:rPr>
              <w:t>Ruminantlarda</w:t>
            </w:r>
            <w:proofErr w:type="spellEnd"/>
            <w:r w:rsidRPr="000316C9">
              <w:rPr>
                <w:rFonts w:eastAsia="Calibri"/>
                <w:sz w:val="20"/>
                <w:szCs w:val="20"/>
                <w:lang w:eastAsia="en-US"/>
              </w:rPr>
              <w:t xml:space="preserve"> Beslenme Hastalıkları</w:t>
            </w:r>
          </w:p>
        </w:tc>
        <w:tc>
          <w:tcPr>
            <w:tcW w:w="1772" w:type="dxa"/>
            <w:vAlign w:val="center"/>
          </w:tcPr>
          <w:p w:rsidR="00C60CD4" w:rsidRDefault="00CB60BC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3 Doktora Tez Çalışması-Rahmi DOĞAN</w:t>
            </w:r>
          </w:p>
          <w:p w:rsidR="000316C9" w:rsidRDefault="000316C9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316C9">
              <w:rPr>
                <w:sz w:val="20"/>
                <w:szCs w:val="20"/>
                <w:lang w:val="en-US"/>
              </w:rPr>
              <w:t xml:space="preserve">VHB349 </w:t>
            </w:r>
            <w:proofErr w:type="spellStart"/>
            <w:r w:rsidRPr="000316C9">
              <w:rPr>
                <w:sz w:val="20"/>
                <w:szCs w:val="20"/>
                <w:lang w:val="en-US"/>
              </w:rPr>
              <w:t>Kedi</w:t>
            </w:r>
            <w:proofErr w:type="spellEnd"/>
            <w:r w:rsidRPr="000316C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16C9">
              <w:rPr>
                <w:sz w:val="20"/>
                <w:szCs w:val="20"/>
                <w:lang w:val="en-US"/>
              </w:rPr>
              <w:t>ve</w:t>
            </w:r>
            <w:proofErr w:type="spellEnd"/>
            <w:r w:rsidRPr="000316C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16C9">
              <w:rPr>
                <w:sz w:val="20"/>
                <w:szCs w:val="20"/>
                <w:lang w:val="en-US"/>
              </w:rPr>
              <w:t>Köpeklerin</w:t>
            </w:r>
            <w:proofErr w:type="spellEnd"/>
            <w:r w:rsidRPr="000316C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16C9">
              <w:rPr>
                <w:sz w:val="20"/>
                <w:szCs w:val="20"/>
                <w:lang w:val="en-US"/>
              </w:rPr>
              <w:t>Beslenmesi</w:t>
            </w:r>
            <w:proofErr w:type="spellEnd"/>
          </w:p>
          <w:p w:rsidR="000316C9" w:rsidRPr="00604AD8" w:rsidRDefault="000316C9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sz w:val="20"/>
                <w:szCs w:val="20"/>
              </w:rPr>
              <w:t>VHB604 Doktora Tez Çalışması-İbrahim Halil KESKİN</w:t>
            </w:r>
          </w:p>
        </w:tc>
        <w:tc>
          <w:tcPr>
            <w:tcW w:w="1682" w:type="dxa"/>
            <w:vAlign w:val="center"/>
          </w:tcPr>
          <w:p w:rsidR="00C60CD4" w:rsidRPr="00254E4E" w:rsidRDefault="00604AD8" w:rsidP="00C60CD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VHB352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Yemlerden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Numune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Alma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Analiz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Yöntemleri</w:t>
            </w:r>
            <w:proofErr w:type="spellEnd"/>
          </w:p>
        </w:tc>
      </w:tr>
      <w:tr w:rsidR="00CB60BC" w:rsidRPr="00254E4E" w:rsidTr="00C60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9.00-09.45</w:t>
            </w:r>
          </w:p>
        </w:tc>
        <w:tc>
          <w:tcPr>
            <w:tcW w:w="1615" w:type="dxa"/>
          </w:tcPr>
          <w:p w:rsidR="00CB60BC" w:rsidRDefault="00CB60BC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1 Doktora Uzmanlık Alan Dersi</w:t>
            </w:r>
            <w:r>
              <w:rPr>
                <w:sz w:val="20"/>
                <w:szCs w:val="20"/>
              </w:rPr>
              <w:t>-</w:t>
            </w:r>
            <w:r w:rsidRPr="00604AD8">
              <w:rPr>
                <w:sz w:val="20"/>
                <w:szCs w:val="20"/>
              </w:rPr>
              <w:t xml:space="preserve"> Rahmi DOĞAN</w:t>
            </w: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 xml:space="preserve">VHB602 Doktora Uzmanlık Alan Dersi- </w:t>
            </w:r>
            <w:proofErr w:type="spellStart"/>
            <w:r w:rsidRPr="000316C9">
              <w:rPr>
                <w:sz w:val="20"/>
                <w:szCs w:val="20"/>
              </w:rPr>
              <w:t>Nesrican</w:t>
            </w:r>
            <w:proofErr w:type="spellEnd"/>
            <w:r w:rsidRPr="000316C9">
              <w:rPr>
                <w:sz w:val="20"/>
                <w:szCs w:val="20"/>
              </w:rPr>
              <w:t xml:space="preserve"> KODAN</w:t>
            </w: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Pr="00604AD8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>VHB602 Doktora Uzmanlık Alan Dersi-İbrahim Halil KESKİN</w:t>
            </w:r>
          </w:p>
        </w:tc>
        <w:tc>
          <w:tcPr>
            <w:tcW w:w="1729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0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72" w:type="dxa"/>
            <w:vAlign w:val="center"/>
          </w:tcPr>
          <w:p w:rsidR="00CB60BC" w:rsidRPr="00604AD8" w:rsidRDefault="000316C9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VHB349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Kedi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Köpeklerin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Beslenmesi</w:t>
            </w:r>
            <w:proofErr w:type="spellEnd"/>
          </w:p>
        </w:tc>
        <w:tc>
          <w:tcPr>
            <w:tcW w:w="1682" w:type="dxa"/>
            <w:vAlign w:val="center"/>
          </w:tcPr>
          <w:p w:rsidR="00CB60BC" w:rsidRPr="00254E4E" w:rsidRDefault="000316C9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>VHB347 Koyun Besleme</w:t>
            </w:r>
          </w:p>
        </w:tc>
      </w:tr>
      <w:tr w:rsidR="00CB60BC" w:rsidRPr="00254E4E" w:rsidTr="00C60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0.00-10.45</w:t>
            </w:r>
          </w:p>
        </w:tc>
        <w:tc>
          <w:tcPr>
            <w:tcW w:w="1615" w:type="dxa"/>
          </w:tcPr>
          <w:p w:rsidR="00CB60BC" w:rsidRDefault="00CB60BC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1 Doktora Uzmanlık Alan Dersi</w:t>
            </w:r>
            <w:r>
              <w:rPr>
                <w:sz w:val="20"/>
                <w:szCs w:val="20"/>
              </w:rPr>
              <w:t>-</w:t>
            </w:r>
            <w:r w:rsidRPr="00604AD8">
              <w:rPr>
                <w:sz w:val="20"/>
                <w:szCs w:val="20"/>
              </w:rPr>
              <w:t xml:space="preserve"> Rahmi DOĞAN</w:t>
            </w: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 xml:space="preserve">VHB602 Doktora Uzmanlık Alan Dersi- </w:t>
            </w:r>
            <w:proofErr w:type="spellStart"/>
            <w:r w:rsidRPr="000316C9">
              <w:rPr>
                <w:sz w:val="20"/>
                <w:szCs w:val="20"/>
              </w:rPr>
              <w:t>Nesrican</w:t>
            </w:r>
            <w:proofErr w:type="spellEnd"/>
            <w:r w:rsidRPr="000316C9">
              <w:rPr>
                <w:sz w:val="20"/>
                <w:szCs w:val="20"/>
              </w:rPr>
              <w:t xml:space="preserve"> KODAN</w:t>
            </w: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Pr="00604AD8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 xml:space="preserve">VHB602 Doktora Uzmanlık Alan </w:t>
            </w:r>
            <w:r w:rsidRPr="000316C9">
              <w:rPr>
                <w:sz w:val="20"/>
                <w:szCs w:val="20"/>
              </w:rPr>
              <w:lastRenderedPageBreak/>
              <w:t>Dersi-İbrahim Halil KESKİN</w:t>
            </w:r>
          </w:p>
        </w:tc>
        <w:tc>
          <w:tcPr>
            <w:tcW w:w="1729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0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72" w:type="dxa"/>
            <w:vAlign w:val="center"/>
          </w:tcPr>
          <w:p w:rsidR="00CB60BC" w:rsidRPr="00604AD8" w:rsidRDefault="000316C9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VHB349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Kedi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Köpeklerin</w:t>
            </w:r>
            <w:proofErr w:type="spellEnd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val="en-US" w:eastAsia="en-US"/>
              </w:rPr>
              <w:t>Beslenmesi</w:t>
            </w:r>
            <w:proofErr w:type="spellEnd"/>
          </w:p>
        </w:tc>
        <w:tc>
          <w:tcPr>
            <w:tcW w:w="1682" w:type="dxa"/>
            <w:vAlign w:val="center"/>
          </w:tcPr>
          <w:p w:rsidR="00CB60BC" w:rsidRPr="00254E4E" w:rsidRDefault="000316C9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>VHB347 Koyun Besleme</w:t>
            </w:r>
          </w:p>
        </w:tc>
      </w:tr>
      <w:tr w:rsidR="00CB60BC" w:rsidRPr="00254E4E" w:rsidTr="00C60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1.00-11.45</w:t>
            </w:r>
          </w:p>
        </w:tc>
        <w:tc>
          <w:tcPr>
            <w:tcW w:w="1615" w:type="dxa"/>
          </w:tcPr>
          <w:p w:rsidR="00CB60BC" w:rsidRDefault="00CB60BC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1 Doktora Uzmanlık Alan Dersi</w:t>
            </w:r>
            <w:r>
              <w:rPr>
                <w:sz w:val="20"/>
                <w:szCs w:val="20"/>
              </w:rPr>
              <w:t>-</w:t>
            </w:r>
            <w:r w:rsidRPr="00604AD8">
              <w:rPr>
                <w:sz w:val="20"/>
                <w:szCs w:val="20"/>
              </w:rPr>
              <w:t xml:space="preserve"> Rahmi DOĞAN</w:t>
            </w: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 xml:space="preserve">VHB602 Doktora Uzmanlık Alan Dersi- </w:t>
            </w:r>
            <w:proofErr w:type="spellStart"/>
            <w:r w:rsidRPr="000316C9">
              <w:rPr>
                <w:sz w:val="20"/>
                <w:szCs w:val="20"/>
              </w:rPr>
              <w:t>Nesrican</w:t>
            </w:r>
            <w:proofErr w:type="spellEnd"/>
            <w:r w:rsidRPr="000316C9">
              <w:rPr>
                <w:sz w:val="20"/>
                <w:szCs w:val="20"/>
              </w:rPr>
              <w:t xml:space="preserve"> KODAN</w:t>
            </w: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Pr="00604AD8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>VHB602 Doktora Uzmanlık Alan Dersi-İbrahim Halil KESKİN</w:t>
            </w:r>
          </w:p>
        </w:tc>
        <w:tc>
          <w:tcPr>
            <w:tcW w:w="1729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0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72" w:type="dxa"/>
            <w:vAlign w:val="center"/>
          </w:tcPr>
          <w:p w:rsidR="00CB60BC" w:rsidRPr="00604AD8" w:rsidRDefault="000316C9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 xml:space="preserve">VHB332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eastAsia="en-US"/>
              </w:rPr>
              <w:t>Ruminantlarda</w:t>
            </w:r>
            <w:proofErr w:type="spellEnd"/>
            <w:r w:rsidRPr="000316C9">
              <w:rPr>
                <w:rFonts w:eastAsia="Calibri"/>
                <w:sz w:val="20"/>
                <w:szCs w:val="20"/>
                <w:lang w:eastAsia="en-US"/>
              </w:rPr>
              <w:t xml:space="preserve"> Beslenme Hastalıkları</w:t>
            </w:r>
          </w:p>
        </w:tc>
        <w:tc>
          <w:tcPr>
            <w:tcW w:w="1682" w:type="dxa"/>
            <w:vAlign w:val="center"/>
          </w:tcPr>
          <w:p w:rsidR="00CB60BC" w:rsidRPr="00254E4E" w:rsidRDefault="000316C9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>VHB347 Koyun Besleme</w:t>
            </w:r>
          </w:p>
        </w:tc>
      </w:tr>
      <w:tr w:rsidR="00CB60BC" w:rsidRPr="00254E4E" w:rsidTr="00C60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3.00-13.45</w:t>
            </w:r>
          </w:p>
        </w:tc>
        <w:tc>
          <w:tcPr>
            <w:tcW w:w="1615" w:type="dxa"/>
          </w:tcPr>
          <w:p w:rsidR="00CB60BC" w:rsidRDefault="00CB60BC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1 Doktora Uzmanlık Alan Dersi</w:t>
            </w:r>
            <w:r>
              <w:rPr>
                <w:sz w:val="20"/>
                <w:szCs w:val="20"/>
              </w:rPr>
              <w:t>-</w:t>
            </w:r>
            <w:r w:rsidRPr="00604AD8">
              <w:rPr>
                <w:sz w:val="20"/>
                <w:szCs w:val="20"/>
              </w:rPr>
              <w:t xml:space="preserve"> Rahmi DOĞAN</w:t>
            </w: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 xml:space="preserve">VHB602 Doktora Uzmanlık Alan Dersi- </w:t>
            </w:r>
            <w:proofErr w:type="spellStart"/>
            <w:r w:rsidRPr="000316C9">
              <w:rPr>
                <w:sz w:val="20"/>
                <w:szCs w:val="20"/>
              </w:rPr>
              <w:t>Nesrican</w:t>
            </w:r>
            <w:proofErr w:type="spellEnd"/>
            <w:r w:rsidRPr="000316C9">
              <w:rPr>
                <w:sz w:val="20"/>
                <w:szCs w:val="20"/>
              </w:rPr>
              <w:t xml:space="preserve"> KODAN</w:t>
            </w: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Pr="00604AD8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>VHB602 Doktora Uzmanlık Alan Dersi-İbrahim Halil KESKİN</w:t>
            </w:r>
          </w:p>
        </w:tc>
        <w:tc>
          <w:tcPr>
            <w:tcW w:w="1729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0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72" w:type="dxa"/>
            <w:vAlign w:val="center"/>
          </w:tcPr>
          <w:p w:rsidR="00CB60BC" w:rsidRPr="00604AD8" w:rsidRDefault="000316C9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 xml:space="preserve">VHB332 </w:t>
            </w:r>
            <w:proofErr w:type="spellStart"/>
            <w:r w:rsidRPr="000316C9">
              <w:rPr>
                <w:rFonts w:eastAsia="Calibri"/>
                <w:sz w:val="20"/>
                <w:szCs w:val="20"/>
                <w:lang w:eastAsia="en-US"/>
              </w:rPr>
              <w:t>Ruminantlarda</w:t>
            </w:r>
            <w:proofErr w:type="spellEnd"/>
            <w:r w:rsidRPr="000316C9">
              <w:rPr>
                <w:rFonts w:eastAsia="Calibri"/>
                <w:sz w:val="20"/>
                <w:szCs w:val="20"/>
                <w:lang w:eastAsia="en-US"/>
              </w:rPr>
              <w:t xml:space="preserve"> Beslenme Hastalıkları</w:t>
            </w:r>
          </w:p>
        </w:tc>
        <w:tc>
          <w:tcPr>
            <w:tcW w:w="1682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CB60BC" w:rsidRPr="00254E4E" w:rsidTr="00C60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4.00-14.45</w:t>
            </w:r>
          </w:p>
        </w:tc>
        <w:tc>
          <w:tcPr>
            <w:tcW w:w="1615" w:type="dxa"/>
          </w:tcPr>
          <w:p w:rsidR="00CB60BC" w:rsidRDefault="00CB60BC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1 Doktora Uzmanlık Alan Dersi</w:t>
            </w:r>
            <w:r>
              <w:rPr>
                <w:sz w:val="20"/>
                <w:szCs w:val="20"/>
              </w:rPr>
              <w:t>-</w:t>
            </w:r>
            <w:r w:rsidRPr="00604AD8">
              <w:rPr>
                <w:sz w:val="20"/>
                <w:szCs w:val="20"/>
              </w:rPr>
              <w:t xml:space="preserve"> Rahmi DOĞAN</w:t>
            </w: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 xml:space="preserve">VHB602 Doktora Uzmanlık Alan Dersi- </w:t>
            </w:r>
            <w:proofErr w:type="spellStart"/>
            <w:r w:rsidRPr="000316C9">
              <w:rPr>
                <w:sz w:val="20"/>
                <w:szCs w:val="20"/>
              </w:rPr>
              <w:t>Nesrican</w:t>
            </w:r>
            <w:proofErr w:type="spellEnd"/>
            <w:r w:rsidRPr="000316C9">
              <w:rPr>
                <w:sz w:val="20"/>
                <w:szCs w:val="20"/>
              </w:rPr>
              <w:t xml:space="preserve"> KODAN</w:t>
            </w: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Pr="00604AD8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>VHB602 Doktora Uzmanlık Alan Dersi-İbrahim Halil KESKİN</w:t>
            </w:r>
          </w:p>
        </w:tc>
        <w:tc>
          <w:tcPr>
            <w:tcW w:w="1729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0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72" w:type="dxa"/>
            <w:vAlign w:val="center"/>
          </w:tcPr>
          <w:p w:rsidR="00CB60BC" w:rsidRPr="00604AD8" w:rsidRDefault="000316C9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>VHB330 Keçi Besleme</w:t>
            </w:r>
          </w:p>
        </w:tc>
        <w:tc>
          <w:tcPr>
            <w:tcW w:w="1682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CB60BC" w:rsidRPr="00254E4E" w:rsidTr="00C60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5.00-15.45</w:t>
            </w:r>
          </w:p>
        </w:tc>
        <w:tc>
          <w:tcPr>
            <w:tcW w:w="1615" w:type="dxa"/>
          </w:tcPr>
          <w:p w:rsidR="00CB60BC" w:rsidRDefault="00CB60BC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1 Doktora Uzmanlık Alan Dersi</w:t>
            </w:r>
            <w:r>
              <w:rPr>
                <w:sz w:val="20"/>
                <w:szCs w:val="20"/>
              </w:rPr>
              <w:t>-</w:t>
            </w:r>
            <w:r w:rsidRPr="00604AD8">
              <w:rPr>
                <w:sz w:val="20"/>
                <w:szCs w:val="20"/>
              </w:rPr>
              <w:t xml:space="preserve"> Rahmi DOĞAN</w:t>
            </w: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lastRenderedPageBreak/>
              <w:t xml:space="preserve">VHB602 Doktora Uzmanlık Alan Dersi- </w:t>
            </w:r>
            <w:proofErr w:type="spellStart"/>
            <w:r w:rsidRPr="000316C9">
              <w:rPr>
                <w:sz w:val="20"/>
                <w:szCs w:val="20"/>
              </w:rPr>
              <w:t>Nesrican</w:t>
            </w:r>
            <w:proofErr w:type="spellEnd"/>
            <w:r w:rsidRPr="000316C9">
              <w:rPr>
                <w:sz w:val="20"/>
                <w:szCs w:val="20"/>
              </w:rPr>
              <w:t xml:space="preserve"> KODAN</w:t>
            </w:r>
          </w:p>
          <w:p w:rsidR="000316C9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Pr="00604AD8" w:rsidRDefault="000316C9" w:rsidP="00031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>VHB602 Doktora Uzmanlık Alan Dersi-İbrahim Halil KESKİN</w:t>
            </w:r>
          </w:p>
        </w:tc>
        <w:tc>
          <w:tcPr>
            <w:tcW w:w="1729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0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72" w:type="dxa"/>
            <w:vAlign w:val="center"/>
          </w:tcPr>
          <w:p w:rsidR="00CB60BC" w:rsidRPr="00604AD8" w:rsidRDefault="000316C9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>VHB330 Keçi Besleme</w:t>
            </w:r>
          </w:p>
        </w:tc>
        <w:tc>
          <w:tcPr>
            <w:tcW w:w="1682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CB60BC" w:rsidRPr="00254E4E" w:rsidTr="00C60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6.00-16.45</w:t>
            </w:r>
          </w:p>
        </w:tc>
        <w:tc>
          <w:tcPr>
            <w:tcW w:w="1615" w:type="dxa"/>
          </w:tcPr>
          <w:p w:rsidR="00CB60BC" w:rsidRDefault="00CB60BC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04AD8">
              <w:rPr>
                <w:sz w:val="20"/>
                <w:szCs w:val="20"/>
              </w:rPr>
              <w:t>VHB401 Doktora Uzmanlık Alan Dersi</w:t>
            </w:r>
            <w:r>
              <w:rPr>
                <w:sz w:val="20"/>
                <w:szCs w:val="20"/>
              </w:rPr>
              <w:t>-</w:t>
            </w:r>
            <w:r w:rsidRPr="00604AD8">
              <w:rPr>
                <w:sz w:val="20"/>
                <w:szCs w:val="20"/>
              </w:rPr>
              <w:t xml:space="preserve"> Rahmi DOĞAN</w:t>
            </w: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 xml:space="preserve">VHB602 Doktora Uzmanlık Alan Dersi- </w:t>
            </w:r>
            <w:proofErr w:type="spellStart"/>
            <w:r w:rsidRPr="000316C9">
              <w:rPr>
                <w:sz w:val="20"/>
                <w:szCs w:val="20"/>
              </w:rPr>
              <w:t>Nesrican</w:t>
            </w:r>
            <w:proofErr w:type="spellEnd"/>
            <w:r w:rsidRPr="000316C9">
              <w:rPr>
                <w:sz w:val="20"/>
                <w:szCs w:val="20"/>
              </w:rPr>
              <w:t xml:space="preserve"> KODAN</w:t>
            </w:r>
          </w:p>
          <w:p w:rsidR="000316C9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="000316C9" w:rsidRPr="00604AD8" w:rsidRDefault="000316C9" w:rsidP="00031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6C9">
              <w:rPr>
                <w:sz w:val="20"/>
                <w:szCs w:val="20"/>
              </w:rPr>
              <w:t>VHB602 Doktora Uzmanlık Alan Dersi-İbrahim Halil KESKİN</w:t>
            </w:r>
          </w:p>
        </w:tc>
        <w:tc>
          <w:tcPr>
            <w:tcW w:w="1729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VHB352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Yemlerden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Numune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Alma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Analiz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Yöntemleri</w:t>
            </w:r>
            <w:proofErr w:type="spellEnd"/>
          </w:p>
        </w:tc>
        <w:tc>
          <w:tcPr>
            <w:tcW w:w="1720" w:type="dxa"/>
            <w:vAlign w:val="center"/>
          </w:tcPr>
          <w:p w:rsidR="00CB60BC" w:rsidRPr="00604AD8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VHB352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Yemlerden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Numune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Alma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Analiz</w:t>
            </w:r>
            <w:proofErr w:type="spellEnd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604AD8">
              <w:rPr>
                <w:rFonts w:eastAsia="Calibri"/>
                <w:sz w:val="20"/>
                <w:szCs w:val="20"/>
                <w:lang w:val="en-US" w:eastAsia="en-US"/>
              </w:rPr>
              <w:t>Yöntemleri</w:t>
            </w:r>
            <w:proofErr w:type="spellEnd"/>
          </w:p>
        </w:tc>
        <w:tc>
          <w:tcPr>
            <w:tcW w:w="1772" w:type="dxa"/>
            <w:vAlign w:val="center"/>
          </w:tcPr>
          <w:p w:rsidR="00CB60BC" w:rsidRPr="00604AD8" w:rsidRDefault="000316C9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0316C9">
              <w:rPr>
                <w:rFonts w:eastAsia="Calibri"/>
                <w:sz w:val="20"/>
                <w:szCs w:val="20"/>
                <w:lang w:eastAsia="en-US"/>
              </w:rPr>
              <w:t>VHB330 Keçi Besleme</w:t>
            </w:r>
          </w:p>
        </w:tc>
        <w:tc>
          <w:tcPr>
            <w:tcW w:w="1682" w:type="dxa"/>
            <w:vAlign w:val="center"/>
          </w:tcPr>
          <w:p w:rsidR="00CB60BC" w:rsidRPr="00254E4E" w:rsidRDefault="00CB60BC" w:rsidP="00CB60B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</w:tbl>
    <w:p w:rsidR="00254E4E" w:rsidRPr="00036231" w:rsidRDefault="00254E4E" w:rsidP="00FB5103">
      <w:pPr>
        <w:spacing w:before="120" w:after="120" w:line="360" w:lineRule="auto"/>
      </w:pPr>
    </w:p>
    <w:sectPr w:rsidR="00254E4E" w:rsidRPr="00036231" w:rsidSect="00254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4102" w:rsidRDefault="000C4102">
      <w:r>
        <w:separator/>
      </w:r>
    </w:p>
  </w:endnote>
  <w:endnote w:type="continuationSeparator" w:id="0">
    <w:p w:rsidR="000C4102" w:rsidRDefault="000C4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</w:t>
    </w:r>
    <w:proofErr w:type="gramStart"/>
    <w:r w:rsidRPr="57323679">
      <w:rPr>
        <w:rFonts w:ascii="Arial" w:eastAsia="Arial" w:hAnsi="Arial" w:cs="Arial"/>
        <w:i/>
        <w:iCs/>
        <w:sz w:val="16"/>
        <w:szCs w:val="16"/>
      </w:rPr>
      <w:t>:;</w:t>
    </w:r>
    <w:proofErr w:type="gramEnd"/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proofErr w:type="gramStart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SİÜ.FR</w:t>
    </w:r>
    <w:proofErr w:type="gramEnd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</w:t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Revizyon No:00</w:t>
    </w:r>
  </w:p>
  <w:p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4102" w:rsidRDefault="000C4102">
      <w:r>
        <w:separator/>
      </w:r>
    </w:p>
  </w:footnote>
  <w:footnote w:type="continuationSeparator" w:id="0">
    <w:p w:rsidR="000C4102" w:rsidRDefault="000C41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2"/>
      <w:gridCol w:w="7084"/>
    </w:tblGrid>
    <w:tr w:rsidR="004606FB" w:rsidRPr="00F86070" w:rsidTr="00FB5103">
      <w:trPr>
        <w:trHeight w:val="1560"/>
      </w:trPr>
      <w:tc>
        <w:tcPr>
          <w:tcW w:w="1207" w:type="pct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3" w:type="pct"/>
          <w:shd w:val="clear" w:color="auto" w:fill="auto"/>
          <w:vAlign w:val="center"/>
        </w:tcPr>
        <w:p w:rsidR="00FB5103" w:rsidRDefault="00FB5103" w:rsidP="00036231">
          <w:pPr>
            <w:jc w:val="center"/>
            <w:rPr>
              <w:b/>
              <w:sz w:val="22"/>
              <w:szCs w:val="22"/>
            </w:rPr>
          </w:pP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:rsidR="00FB5103" w:rsidRDefault="00036231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SAĞLIK BİLİMLERİ ENSTİTÜSÜ</w:t>
          </w:r>
          <w:r w:rsidR="00FB5103">
            <w:rPr>
              <w:b/>
              <w:sz w:val="22"/>
              <w:szCs w:val="22"/>
            </w:rPr>
            <w:t xml:space="preserve"> </w:t>
          </w:r>
        </w:p>
        <w:p w:rsidR="00D11571" w:rsidRPr="00036231" w:rsidRDefault="00FF45E8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:rsidR="00CC781E" w:rsidRDefault="00CC781E" w:rsidP="00036231">
    <w:pPr>
      <w:pStyle w:val="stBilgi"/>
      <w:jc w:val="center"/>
    </w:pPr>
  </w:p>
  <w:p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16C9"/>
    <w:rsid w:val="00035074"/>
    <w:rsid w:val="00036231"/>
    <w:rsid w:val="00036AB5"/>
    <w:rsid w:val="0005454E"/>
    <w:rsid w:val="00057D5A"/>
    <w:rsid w:val="000621D1"/>
    <w:rsid w:val="000744A6"/>
    <w:rsid w:val="00094FE9"/>
    <w:rsid w:val="00097FEA"/>
    <w:rsid w:val="000A2E21"/>
    <w:rsid w:val="000C4102"/>
    <w:rsid w:val="000F4CDE"/>
    <w:rsid w:val="00120A0E"/>
    <w:rsid w:val="00125F4A"/>
    <w:rsid w:val="00134EDF"/>
    <w:rsid w:val="00164551"/>
    <w:rsid w:val="00173D1D"/>
    <w:rsid w:val="00184711"/>
    <w:rsid w:val="001A2D0F"/>
    <w:rsid w:val="001A2D6E"/>
    <w:rsid w:val="001D7209"/>
    <w:rsid w:val="001F5C62"/>
    <w:rsid w:val="00254E4E"/>
    <w:rsid w:val="00257F27"/>
    <w:rsid w:val="00262B5C"/>
    <w:rsid w:val="002760EE"/>
    <w:rsid w:val="002A6253"/>
    <w:rsid w:val="002C64C4"/>
    <w:rsid w:val="0030447C"/>
    <w:rsid w:val="0035112E"/>
    <w:rsid w:val="00395B63"/>
    <w:rsid w:val="003E3B83"/>
    <w:rsid w:val="0042609D"/>
    <w:rsid w:val="00431164"/>
    <w:rsid w:val="004606FB"/>
    <w:rsid w:val="004868C0"/>
    <w:rsid w:val="004A5720"/>
    <w:rsid w:val="004C2B54"/>
    <w:rsid w:val="004C451D"/>
    <w:rsid w:val="004C47F6"/>
    <w:rsid w:val="004D2F57"/>
    <w:rsid w:val="004D5EBD"/>
    <w:rsid w:val="004F0A34"/>
    <w:rsid w:val="005177E3"/>
    <w:rsid w:val="00565890"/>
    <w:rsid w:val="005A534C"/>
    <w:rsid w:val="005B0D80"/>
    <w:rsid w:val="005B474E"/>
    <w:rsid w:val="005B564F"/>
    <w:rsid w:val="005C4B0E"/>
    <w:rsid w:val="005C5A94"/>
    <w:rsid w:val="005C7485"/>
    <w:rsid w:val="005E0EBA"/>
    <w:rsid w:val="005E512F"/>
    <w:rsid w:val="0060481C"/>
    <w:rsid w:val="00604AD8"/>
    <w:rsid w:val="006112B3"/>
    <w:rsid w:val="00620E3A"/>
    <w:rsid w:val="0069111C"/>
    <w:rsid w:val="006A2499"/>
    <w:rsid w:val="006C06C0"/>
    <w:rsid w:val="006C6D5F"/>
    <w:rsid w:val="006E2328"/>
    <w:rsid w:val="006E42E6"/>
    <w:rsid w:val="006F7381"/>
    <w:rsid w:val="007071D6"/>
    <w:rsid w:val="0072621D"/>
    <w:rsid w:val="00776464"/>
    <w:rsid w:val="0079561A"/>
    <w:rsid w:val="007A59A8"/>
    <w:rsid w:val="007C29BA"/>
    <w:rsid w:val="007C2D5B"/>
    <w:rsid w:val="007C6CD7"/>
    <w:rsid w:val="007C6EA6"/>
    <w:rsid w:val="007E412D"/>
    <w:rsid w:val="00812BA8"/>
    <w:rsid w:val="00814AA8"/>
    <w:rsid w:val="00862271"/>
    <w:rsid w:val="0086681B"/>
    <w:rsid w:val="00877B6E"/>
    <w:rsid w:val="008841B3"/>
    <w:rsid w:val="00890269"/>
    <w:rsid w:val="00912813"/>
    <w:rsid w:val="0095074A"/>
    <w:rsid w:val="0095544B"/>
    <w:rsid w:val="0095725C"/>
    <w:rsid w:val="00986EB9"/>
    <w:rsid w:val="00996F49"/>
    <w:rsid w:val="009B0A5A"/>
    <w:rsid w:val="009B2085"/>
    <w:rsid w:val="009C5AE8"/>
    <w:rsid w:val="009E1275"/>
    <w:rsid w:val="009E3AB2"/>
    <w:rsid w:val="00A26ED0"/>
    <w:rsid w:val="00A367D2"/>
    <w:rsid w:val="00A4550F"/>
    <w:rsid w:val="00A501AD"/>
    <w:rsid w:val="00A51E27"/>
    <w:rsid w:val="00A8166A"/>
    <w:rsid w:val="00AE3BED"/>
    <w:rsid w:val="00B331D9"/>
    <w:rsid w:val="00B52D7C"/>
    <w:rsid w:val="00B53771"/>
    <w:rsid w:val="00B709CE"/>
    <w:rsid w:val="00BB3857"/>
    <w:rsid w:val="00BC03ED"/>
    <w:rsid w:val="00BC680D"/>
    <w:rsid w:val="00BD591B"/>
    <w:rsid w:val="00BF398F"/>
    <w:rsid w:val="00BF6BE2"/>
    <w:rsid w:val="00C117C2"/>
    <w:rsid w:val="00C51AAA"/>
    <w:rsid w:val="00C60CD4"/>
    <w:rsid w:val="00C702FD"/>
    <w:rsid w:val="00C91A1C"/>
    <w:rsid w:val="00CB60BC"/>
    <w:rsid w:val="00CC781E"/>
    <w:rsid w:val="00D11571"/>
    <w:rsid w:val="00D23D68"/>
    <w:rsid w:val="00D4513F"/>
    <w:rsid w:val="00D54F6B"/>
    <w:rsid w:val="00D725CF"/>
    <w:rsid w:val="00D76F7D"/>
    <w:rsid w:val="00D82F15"/>
    <w:rsid w:val="00D93A84"/>
    <w:rsid w:val="00DB47B9"/>
    <w:rsid w:val="00DE7B60"/>
    <w:rsid w:val="00E068D4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246F1"/>
    <w:rsid w:val="00FA140F"/>
    <w:rsid w:val="00FA487E"/>
    <w:rsid w:val="00FB5103"/>
    <w:rsid w:val="00FD5EBC"/>
    <w:rsid w:val="00FF45E8"/>
    <w:rsid w:val="00FF4A89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3B5A5E"/>
  <w15:docId w15:val="{E1FC5BBB-BBA8-4822-A493-E2F5228C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328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">
    <w:name w:val="Kılavuzu Tablo 4 - Vurgu 51"/>
    <w:basedOn w:val="NormalTablo"/>
    <w:next w:val="KlavuzuTablo4-Vurgu5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1</Words>
  <Characters>1946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Özgül GÜLAYDIN</cp:lastModifiedBy>
  <cp:revision>4</cp:revision>
  <cp:lastPrinted>2015-06-08T06:04:00Z</cp:lastPrinted>
  <dcterms:created xsi:type="dcterms:W3CDTF">2026-02-23T14:18:00Z</dcterms:created>
  <dcterms:modified xsi:type="dcterms:W3CDTF">2026-02-2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